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F345E" w14:textId="77777777" w:rsidR="005D2D22" w:rsidRPr="00B06CBF" w:rsidRDefault="005D2D22" w:rsidP="005D2D2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029C74B" w14:textId="77777777" w:rsidR="00C91EA6" w:rsidRDefault="00C91EA6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ok Supply Fee $100.00</w:t>
      </w:r>
    </w:p>
    <w:p w14:paraId="6DCF7484" w14:textId="206C434A" w:rsidR="00C91EA6" w:rsidRDefault="00C91EA6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d and Blue Kinder mat </w:t>
      </w:r>
      <w:r w:rsidR="00FC78BC">
        <w:rPr>
          <w:rFonts w:ascii="Times New Roman" w:hAnsi="Times New Roman" w:cs="Times New Roman"/>
          <w:sz w:val="24"/>
          <w:szCs w:val="24"/>
        </w:rPr>
        <w:t>or Blue and Grey</w:t>
      </w:r>
    </w:p>
    <w:p w14:paraId="5B57CAE7" w14:textId="13C08880" w:rsidR="00FC78BC" w:rsidRDefault="00FC78BC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mall Blanket (will be sent home every Friday to be washed)</w:t>
      </w:r>
    </w:p>
    <w:p w14:paraId="4E80BBD9" w14:textId="076134D5" w:rsidR="00FC78BC" w:rsidRDefault="00FC78BC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ok Bag </w:t>
      </w:r>
      <w:r w:rsidR="00642581">
        <w:rPr>
          <w:rFonts w:ascii="Times New Roman" w:hAnsi="Times New Roman" w:cs="Times New Roman"/>
          <w:sz w:val="24"/>
          <w:szCs w:val="24"/>
        </w:rPr>
        <w:t>(Please bring to schoo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2581">
        <w:rPr>
          <w:rFonts w:ascii="Times New Roman" w:hAnsi="Times New Roman" w:cs="Times New Roman"/>
          <w:b/>
          <w:bCs/>
          <w:sz w:val="24"/>
          <w:szCs w:val="24"/>
        </w:rPr>
        <w:t>Daily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AB5D7D9" w14:textId="77777777" w:rsidR="00C91EA6" w:rsidRDefault="00C91EA6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of uniform clothes (labeled)</w:t>
      </w:r>
    </w:p>
    <w:p w14:paraId="3D268F40" w14:textId="77777777" w:rsidR="00C91EA6" w:rsidRDefault="00C91EA6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Reusable water bottle to be kept at school (labeled)</w:t>
      </w:r>
    </w:p>
    <w:p w14:paraId="01F24911" w14:textId="5C5FACB8" w:rsidR="00157831" w:rsidRDefault="00157831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nt 4x6 photo of child by themselves and with family</w:t>
      </w:r>
    </w:p>
    <w:p w14:paraId="20611321" w14:textId="77777777" w:rsidR="00642581" w:rsidRDefault="00642581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crayon/pencil box (please make sure that it is the box)</w:t>
      </w:r>
    </w:p>
    <w:p w14:paraId="75D31E8D" w14:textId="1BA5AC1C" w:rsidR="00642581" w:rsidRDefault="00642581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pair of K4 approved scissors </w:t>
      </w:r>
    </w:p>
    <w:p w14:paraId="0B5267EA" w14:textId="1F8FB258" w:rsidR="00C91EA6" w:rsidRDefault="00C91EA6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Pack of wipes</w:t>
      </w:r>
    </w:p>
    <w:p w14:paraId="7369316E" w14:textId="77777777" w:rsidR="00C91EA6" w:rsidRDefault="00C91EA6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1 Large bottle of hands sanitizer</w:t>
      </w:r>
    </w:p>
    <w:p w14:paraId="259A365C" w14:textId="77777777" w:rsidR="00C91EA6" w:rsidRDefault="00C91EA6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1 Large container of liquid hand soap</w:t>
      </w:r>
    </w:p>
    <w:p w14:paraId="28242264" w14:textId="7A7F1D09" w:rsidR="00C91EA6" w:rsidRDefault="00C91EA6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Box of facial tissue</w:t>
      </w:r>
    </w:p>
    <w:p w14:paraId="0D482E4C" w14:textId="77777777" w:rsidR="00C91EA6" w:rsidRDefault="00C91EA6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1 Box of masks (wear a mask to school daily)</w:t>
      </w:r>
    </w:p>
    <w:p w14:paraId="2524D687" w14:textId="7F1381F5" w:rsidR="00C91EA6" w:rsidRPr="00C91EA6" w:rsidRDefault="00FC78BC" w:rsidP="00C91EA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mock for Art Activities (labeled)</w:t>
      </w:r>
    </w:p>
    <w:p w14:paraId="1146C65F" w14:textId="77777777" w:rsidR="00C91EA6" w:rsidRDefault="00C91EA6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WILL UPDATE AS NEEDED</w:t>
      </w:r>
    </w:p>
    <w:p w14:paraId="694E5820" w14:textId="77777777" w:rsidR="00036DD2" w:rsidRDefault="00000000"/>
    <w:sectPr w:rsidR="00036DD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92686" w14:textId="77777777" w:rsidR="00796D28" w:rsidRDefault="00796D28" w:rsidP="005D2D22">
      <w:pPr>
        <w:spacing w:after="0" w:line="240" w:lineRule="auto"/>
      </w:pPr>
      <w:r>
        <w:separator/>
      </w:r>
    </w:p>
  </w:endnote>
  <w:endnote w:type="continuationSeparator" w:id="0">
    <w:p w14:paraId="076FAE98" w14:textId="77777777" w:rsidR="00796D28" w:rsidRDefault="00796D28" w:rsidP="005D2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EFE1F" w14:textId="77777777" w:rsidR="00796D28" w:rsidRDefault="00796D28" w:rsidP="005D2D22">
      <w:pPr>
        <w:spacing w:after="0" w:line="240" w:lineRule="auto"/>
      </w:pPr>
      <w:r>
        <w:separator/>
      </w:r>
    </w:p>
  </w:footnote>
  <w:footnote w:type="continuationSeparator" w:id="0">
    <w:p w14:paraId="35EEB931" w14:textId="77777777" w:rsidR="00796D28" w:rsidRDefault="00796D28" w:rsidP="005D2D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17524" w14:textId="2C8A589D" w:rsidR="005D2D22" w:rsidRPr="005D2D22" w:rsidRDefault="005D2D22" w:rsidP="005D2D22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5D2D22">
      <w:rPr>
        <w:rFonts w:ascii="Times New Roman" w:hAnsi="Times New Roman" w:cs="Times New Roman"/>
        <w:sz w:val="32"/>
        <w:szCs w:val="32"/>
      </w:rPr>
      <w:t>Miracle Academy</w:t>
    </w:r>
    <w:r>
      <w:rPr>
        <w:rFonts w:ascii="Times New Roman" w:hAnsi="Times New Roman" w:cs="Times New Roman"/>
        <w:sz w:val="32"/>
        <w:szCs w:val="32"/>
      </w:rPr>
      <w:t xml:space="preserve"> 2023-2024</w:t>
    </w:r>
    <w:r w:rsidRPr="005D2D22">
      <w:rPr>
        <w:rFonts w:ascii="Times New Roman" w:hAnsi="Times New Roman" w:cs="Times New Roman"/>
        <w:sz w:val="32"/>
        <w:szCs w:val="32"/>
      </w:rPr>
      <w:t xml:space="preserve"> </w:t>
    </w:r>
    <w:r w:rsidR="00727FB0">
      <w:rPr>
        <w:rFonts w:ascii="Times New Roman" w:hAnsi="Times New Roman" w:cs="Times New Roman"/>
        <w:sz w:val="32"/>
        <w:szCs w:val="32"/>
      </w:rPr>
      <w:t>K-</w:t>
    </w:r>
    <w:r w:rsidR="00C91EA6">
      <w:rPr>
        <w:rFonts w:ascii="Times New Roman" w:hAnsi="Times New Roman" w:cs="Times New Roman"/>
        <w:sz w:val="32"/>
        <w:szCs w:val="32"/>
      </w:rPr>
      <w:t>4 Ms. Stevens</w:t>
    </w:r>
    <w:r w:rsidR="005F39FE">
      <w:rPr>
        <w:rFonts w:ascii="Times New Roman" w:hAnsi="Times New Roman" w:cs="Times New Roman"/>
        <w:sz w:val="32"/>
        <w:szCs w:val="32"/>
      </w:rPr>
      <w:t xml:space="preserve"> </w:t>
    </w:r>
    <w:r w:rsidRPr="005D2D22">
      <w:rPr>
        <w:rFonts w:ascii="Times New Roman" w:hAnsi="Times New Roman" w:cs="Times New Roman"/>
        <w:sz w:val="32"/>
        <w:szCs w:val="32"/>
      </w:rPr>
      <w:t>Supply L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7cwtTAxNrYwNDNX0lEKTi0uzszPAykwrAUAKD9wYCwAAAA="/>
  </w:docVars>
  <w:rsids>
    <w:rsidRoot w:val="005D2D22"/>
    <w:rsid w:val="00010A01"/>
    <w:rsid w:val="000605BF"/>
    <w:rsid w:val="00157831"/>
    <w:rsid w:val="004D68EE"/>
    <w:rsid w:val="00565590"/>
    <w:rsid w:val="005D2D22"/>
    <w:rsid w:val="005F39FE"/>
    <w:rsid w:val="00642581"/>
    <w:rsid w:val="006F1280"/>
    <w:rsid w:val="00727FB0"/>
    <w:rsid w:val="00796D28"/>
    <w:rsid w:val="009E6CEC"/>
    <w:rsid w:val="00C91EA6"/>
    <w:rsid w:val="00D328C1"/>
    <w:rsid w:val="00E0508B"/>
    <w:rsid w:val="00FC7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D93F8"/>
  <w15:chartTrackingRefBased/>
  <w15:docId w15:val="{BBA76760-5CF9-40E2-A137-2BEA9420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D22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D22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D2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D22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i Stevens</dc:creator>
  <cp:keywords/>
  <dc:description/>
  <cp:lastModifiedBy>Tori Stevens</cp:lastModifiedBy>
  <cp:revision>4</cp:revision>
  <dcterms:created xsi:type="dcterms:W3CDTF">2023-07-24T13:24:00Z</dcterms:created>
  <dcterms:modified xsi:type="dcterms:W3CDTF">2023-07-24T18:25:00Z</dcterms:modified>
</cp:coreProperties>
</file>